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LAKE DEMIN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IGE DOMROS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6513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